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56E74" w:rsidRDefault="00A01BD3" w:rsidP="002508E8">
      <w:pPr>
        <w:pStyle w:val="Heading1"/>
      </w:pPr>
      <w:r w:rsidRPr="00A01BD3">
        <w:t>Uğur Soğu</w:t>
      </w:r>
      <w:r>
        <w:t>tma Euro Shop Fuarına Katılıyor</w:t>
      </w:r>
    </w:p>
    <w:p w:rsidR="00194DBF" w:rsidRDefault="001D533F" w:rsidP="001D533F">
      <w:pPr>
        <w:jc w:val="both"/>
      </w:pPr>
      <w:r>
        <w:t xml:space="preserve">Uğur Soğutma, dünyanın 1 numaralı perakende ticaret fuarı olan Euro Shop 2017 fuarına, her yıl olduğu gibi bu yıl da katılıyor. Almanya’nın </w:t>
      </w:r>
      <w:proofErr w:type="spellStart"/>
      <w:r>
        <w:t>Düsseldorf</w:t>
      </w:r>
      <w:proofErr w:type="spellEnd"/>
      <w:r>
        <w:t xml:space="preserve"> kentinde düzenlenecek olan fuar, 60 ülkeden 2.500 firmanın katılımı ile </w:t>
      </w:r>
      <w:r w:rsidR="00194DBF">
        <w:t xml:space="preserve">120.000 metrekarelik bir alanda düzenlenecek. Perakende ticaret gerçekleştiren </w:t>
      </w:r>
      <w:r w:rsidR="00564C3D">
        <w:t xml:space="preserve">tüm </w:t>
      </w:r>
      <w:proofErr w:type="gramStart"/>
      <w:r w:rsidR="00564C3D">
        <w:t>global</w:t>
      </w:r>
      <w:proofErr w:type="gramEnd"/>
      <w:r w:rsidR="00564C3D">
        <w:t xml:space="preserve"> markaları,</w:t>
      </w:r>
      <w:r w:rsidR="00194DBF">
        <w:t xml:space="preserve"> Euro Shop 2017 fuarı bünyesinde görebilmek mümkün olacak. </w:t>
      </w:r>
    </w:p>
    <w:p w:rsidR="00D86335" w:rsidRDefault="00564C3D" w:rsidP="001D533F">
      <w:pPr>
        <w:jc w:val="both"/>
      </w:pPr>
      <w:r>
        <w:t xml:space="preserve">İlk defa 1966 yılında düzenlenen Euro Shop fuarı, bu yönüyle Avrupa’daki en eski ticaret fuarlarından biri sayılıyor ve geleneksel olarak her 3 yılda bir düzenleniyor. </w:t>
      </w:r>
      <w:r w:rsidR="004B212C" w:rsidRPr="004B212C">
        <w:t xml:space="preserve">Mağazacılık, mağaza tasarımı, mimari, tasarım, aydınlatma, döşeme, soğutma dolapları, görsel pazarlama, POS pazarlama, </w:t>
      </w:r>
      <w:r w:rsidR="004B212C">
        <w:t>mağazalar arası</w:t>
      </w:r>
      <w:r w:rsidR="004B212C" w:rsidRPr="004B212C">
        <w:t xml:space="preserve"> iletişim, dijital tabela, iletişim teknolojisi, bilgi teknolojisi</w:t>
      </w:r>
      <w:r w:rsidR="004B212C">
        <w:t xml:space="preserve"> ve</w:t>
      </w:r>
      <w:r w:rsidR="004B212C" w:rsidRPr="004B212C">
        <w:t xml:space="preserve"> güvenlik teknolojisi</w:t>
      </w:r>
      <w:r w:rsidR="004B212C">
        <w:t xml:space="preserve"> sektörl</w:t>
      </w:r>
      <w:r w:rsidR="008F6F2C">
        <w:t xml:space="preserve">erine yönelik düzenlenen fuar, ortalama 110.000 kişi tarafından ziyaret ediliyor. Bu yönüyle, yukarıda belirttiğimiz sektörlere </w:t>
      </w:r>
      <w:r w:rsidR="00D86335">
        <w:t xml:space="preserve">yönelik en </w:t>
      </w:r>
      <w:proofErr w:type="gramStart"/>
      <w:r w:rsidR="00D86335">
        <w:t>prestijli</w:t>
      </w:r>
      <w:proofErr w:type="gramEnd"/>
      <w:r w:rsidR="00D86335">
        <w:t xml:space="preserve"> fuar olarak kabul ediliyor.</w:t>
      </w:r>
    </w:p>
    <w:p w:rsidR="00D86335" w:rsidRDefault="00D86335" w:rsidP="001D533F">
      <w:pPr>
        <w:jc w:val="both"/>
      </w:pPr>
      <w:r>
        <w:t>Euro Shop fuarı</w:t>
      </w:r>
      <w:r w:rsidR="009874AE">
        <w:t xml:space="preserve"> ziyaretçi profili</w:t>
      </w:r>
      <w:r>
        <w:t>; g</w:t>
      </w:r>
      <w:r w:rsidRPr="00D86335">
        <w:t>ıda ve gıda dışı perakende, toptan iç tasarım, görsel pazarlama, tüketici ve sermaye malları endüstrisi, mimari, tasarım stüdyoları, etkinlik, reklam, grafik tasarım, vasıflı t</w:t>
      </w:r>
      <w:r w:rsidR="009874AE">
        <w:t>icaret, moda perakende / moda ve</w:t>
      </w:r>
      <w:r w:rsidRPr="00D86335">
        <w:t xml:space="preserve"> </w:t>
      </w:r>
      <w:proofErr w:type="gramStart"/>
      <w:r w:rsidRPr="00D86335">
        <w:t>konfeksiyon</w:t>
      </w:r>
      <w:proofErr w:type="gramEnd"/>
      <w:r w:rsidRPr="00D86335">
        <w:t xml:space="preserve"> sektörü, restoran zincirleri ve etkinlik ikramları, IT ve güvenlik endüstrisi, alışveriş merkezi işletmecileri, sağlık hizmetleri, bankalar, seya</w:t>
      </w:r>
      <w:r w:rsidR="009874AE">
        <w:t xml:space="preserve">hat eğlenceleri, </w:t>
      </w:r>
      <w:proofErr w:type="spellStart"/>
      <w:r w:rsidR="009874AE">
        <w:t>spa</w:t>
      </w:r>
      <w:proofErr w:type="spellEnd"/>
      <w:r w:rsidR="009874AE">
        <w:t xml:space="preserve"> merkezleri ve</w:t>
      </w:r>
      <w:r w:rsidRPr="00D86335">
        <w:t xml:space="preserve"> marketler</w:t>
      </w:r>
      <w:r w:rsidR="009874AE">
        <w:t>den oluşuyor.</w:t>
      </w:r>
    </w:p>
    <w:p w:rsidR="009874AE" w:rsidRDefault="009874AE" w:rsidP="001D533F">
      <w:pPr>
        <w:jc w:val="both"/>
      </w:pPr>
      <w:r>
        <w:t xml:space="preserve">2001 yılından bu yana düzenlenen her Euro Shop fuarına katılan Uğur Soğutma, bu yıl da 30 adetten fazla model ile </w:t>
      </w:r>
      <w:r w:rsidR="00EC6869">
        <w:t xml:space="preserve">katılacağı fuarda, Türk bayrağını gururla dalgalandıracak. </w:t>
      </w:r>
      <w:r w:rsidR="00687A88" w:rsidRPr="00687A88">
        <w:t>05</w:t>
      </w:r>
      <w:r w:rsidR="00687A88">
        <w:t xml:space="preserve"> </w:t>
      </w:r>
      <w:r w:rsidR="00687A88" w:rsidRPr="00687A88">
        <w:t>-</w:t>
      </w:r>
      <w:r w:rsidR="00687A88">
        <w:t xml:space="preserve"> </w:t>
      </w:r>
      <w:r w:rsidR="002508E8" w:rsidRPr="00687A88">
        <w:t>10.03.2017</w:t>
      </w:r>
      <w:r w:rsidR="00687A88" w:rsidRPr="00687A88">
        <w:t xml:space="preserve"> tarihleri arasında</w:t>
      </w:r>
      <w:r w:rsidR="00687A88">
        <w:t xml:space="preserve"> düzenlenecek olan Euro Shop 2017 fuarı stant adresimiz, S</w:t>
      </w:r>
      <w:r w:rsidR="00687A88" w:rsidRPr="00687A88">
        <w:t xml:space="preserve">alon/Hol: 17, </w:t>
      </w:r>
      <w:proofErr w:type="spellStart"/>
      <w:r w:rsidR="00687A88" w:rsidRPr="00687A88">
        <w:t>Stand</w:t>
      </w:r>
      <w:proofErr w:type="spellEnd"/>
      <w:r w:rsidR="00687A88" w:rsidRPr="00687A88">
        <w:t xml:space="preserve"> No: D37</w:t>
      </w:r>
      <w:r w:rsidR="00687A88">
        <w:t xml:space="preserve">. Standımızdaki ürünler arasında </w:t>
      </w:r>
      <w:r w:rsidR="002508E8">
        <w:t xml:space="preserve">yer alacak </w:t>
      </w:r>
      <w:r w:rsidR="00687A88" w:rsidRPr="00687A88">
        <w:t>MARMARIS, IZMIR ve ANTALYA modellerimiz</w:t>
      </w:r>
      <w:r w:rsidR="002508E8">
        <w:t>,</w:t>
      </w:r>
      <w:r w:rsidR="00687A88" w:rsidRPr="00687A88">
        <w:t xml:space="preserve"> ilk defa</w:t>
      </w:r>
      <w:r w:rsidR="00687A88">
        <w:t xml:space="preserve"> sergilenmiş olacak. </w:t>
      </w:r>
      <w:bookmarkStart w:id="0" w:name="_GoBack"/>
      <w:bookmarkEnd w:id="0"/>
    </w:p>
    <w:p w:rsidR="00194DBF" w:rsidRDefault="008F6F2C" w:rsidP="001D533F">
      <w:pPr>
        <w:jc w:val="both"/>
      </w:pPr>
      <w:r>
        <w:t xml:space="preserve"> </w:t>
      </w:r>
    </w:p>
    <w:sectPr w:rsidR="00194DB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2NDM2MzS2tACyjJR0lIJTi4sz8/NACgxrAQEDjNwsAAAA"/>
  </w:docVars>
  <w:rsids>
    <w:rsidRoot w:val="00A01BD3"/>
    <w:rsid w:val="00194DBF"/>
    <w:rsid w:val="001D533F"/>
    <w:rsid w:val="002508E8"/>
    <w:rsid w:val="00356E74"/>
    <w:rsid w:val="004B212C"/>
    <w:rsid w:val="00564C3D"/>
    <w:rsid w:val="00687A88"/>
    <w:rsid w:val="008F6F2C"/>
    <w:rsid w:val="009874AE"/>
    <w:rsid w:val="00A01BD3"/>
    <w:rsid w:val="00D86335"/>
    <w:rsid w:val="00EC68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93ACAE6-3D1D-42D9-90F0-2000037FA4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508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08E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79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8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. P.</dc:creator>
  <cp:keywords/>
  <dc:description/>
  <cp:lastModifiedBy>T. P.</cp:lastModifiedBy>
  <cp:revision>1</cp:revision>
  <dcterms:created xsi:type="dcterms:W3CDTF">2017-02-24T07:52:00Z</dcterms:created>
  <dcterms:modified xsi:type="dcterms:W3CDTF">2017-02-24T08:35:00Z</dcterms:modified>
</cp:coreProperties>
</file>